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23973" w14:textId="06BB0C75" w:rsidR="00EE61A9" w:rsidRPr="00D72866" w:rsidRDefault="00EE61A9" w:rsidP="00EE61A9">
      <w:pPr>
        <w:pStyle w:val="Chapter"/>
      </w:pPr>
      <w:bookmarkStart w:id="0" w:name="_Toc137031731"/>
      <w:bookmarkStart w:id="1" w:name="_Toc137031855"/>
      <w:r w:rsidRPr="003462B1">
        <w:t xml:space="preserve">Activity </w:t>
      </w:r>
      <w:r w:rsidR="0071703A">
        <w:t>1</w:t>
      </w:r>
      <w:r w:rsidRPr="003462B1">
        <w:t>: Policies</w:t>
      </w:r>
      <w:r w:rsidR="00B47FC8">
        <w:t xml:space="preserve"> and procedures</w:t>
      </w:r>
      <w:r w:rsidRPr="003462B1">
        <w:t xml:space="preserve"> research</w:t>
      </w:r>
    </w:p>
    <w:p w14:paraId="6822C691" w14:textId="45001886" w:rsidR="0071703A" w:rsidRDefault="0071703A" w:rsidP="0071703A">
      <w:r>
        <w:t xml:space="preserve">There are a number of organisational policies and procedures you </w:t>
      </w:r>
      <w:r w:rsidR="00A3107A">
        <w:t>are likely to</w:t>
      </w:r>
      <w:r>
        <w:t xml:space="preserve"> meet when working in any organisation. These are there to ensure your safety and the safety of those around you, to ensure that everyone is treated fairly, </w:t>
      </w:r>
      <w:r w:rsidR="00D163EC">
        <w:t xml:space="preserve">and </w:t>
      </w:r>
      <w:r>
        <w:t>to ensure that everyone knows the role they have been employed to perform</w:t>
      </w:r>
      <w:r w:rsidR="003D1841">
        <w:t xml:space="preserve"> </w:t>
      </w:r>
      <w:r>
        <w:t xml:space="preserve">and </w:t>
      </w:r>
      <w:r w:rsidR="0085561B">
        <w:t>support them</w:t>
      </w:r>
      <w:r>
        <w:t xml:space="preserve"> </w:t>
      </w:r>
      <w:r w:rsidR="00831876">
        <w:t>in fulfilling</w:t>
      </w:r>
      <w:r>
        <w:t xml:space="preserve"> this role.</w:t>
      </w:r>
    </w:p>
    <w:p w14:paraId="1928A80E" w14:textId="138794B4" w:rsidR="0071703A" w:rsidRDefault="00E17D7C" w:rsidP="0071703A">
      <w:r>
        <w:t>Some policies</w:t>
      </w:r>
      <w:r w:rsidR="0071703A">
        <w:t xml:space="preserve"> found in organisations include:</w:t>
      </w:r>
    </w:p>
    <w:p w14:paraId="47C3F2D5" w14:textId="77777777" w:rsidR="0071703A" w:rsidRDefault="0071703A" w:rsidP="0071703A">
      <w:pPr>
        <w:pStyle w:val="ListParagraph"/>
        <w:numPr>
          <w:ilvl w:val="0"/>
          <w:numId w:val="20"/>
        </w:numPr>
      </w:pPr>
      <w:r>
        <w:t>Equality, diversity and inclusion policy</w:t>
      </w:r>
    </w:p>
    <w:p w14:paraId="4347B5BD" w14:textId="77777777" w:rsidR="0071703A" w:rsidRDefault="0071703A" w:rsidP="0071703A">
      <w:pPr>
        <w:pStyle w:val="ListParagraph"/>
        <w:numPr>
          <w:ilvl w:val="0"/>
          <w:numId w:val="20"/>
        </w:numPr>
      </w:pPr>
      <w:r>
        <w:t>Safeguarding policy</w:t>
      </w:r>
    </w:p>
    <w:p w14:paraId="3113DDC4" w14:textId="77777777" w:rsidR="0071703A" w:rsidRDefault="0071703A" w:rsidP="0071703A">
      <w:pPr>
        <w:pStyle w:val="ListParagraph"/>
        <w:numPr>
          <w:ilvl w:val="0"/>
          <w:numId w:val="20"/>
        </w:numPr>
      </w:pPr>
      <w:r>
        <w:t>Employment contracts</w:t>
      </w:r>
    </w:p>
    <w:p w14:paraId="622F7454" w14:textId="068693B9" w:rsidR="0071703A" w:rsidRDefault="0071703A" w:rsidP="0071703A">
      <w:pPr>
        <w:pStyle w:val="ListParagraph"/>
        <w:numPr>
          <w:ilvl w:val="0"/>
          <w:numId w:val="20"/>
        </w:numPr>
      </w:pPr>
      <w:r>
        <w:t>Performance review</w:t>
      </w:r>
      <w:r w:rsidR="00E17D7C">
        <w:t xml:space="preserve"> procedure</w:t>
      </w:r>
    </w:p>
    <w:p w14:paraId="518EA955" w14:textId="77777777" w:rsidR="0071703A" w:rsidRDefault="0071703A" w:rsidP="0071703A">
      <w:pPr>
        <w:pStyle w:val="ListParagraph"/>
        <w:numPr>
          <w:ilvl w:val="0"/>
          <w:numId w:val="20"/>
        </w:numPr>
      </w:pPr>
      <w:r>
        <w:t>Disciplinary policy</w:t>
      </w:r>
    </w:p>
    <w:p w14:paraId="69031484" w14:textId="77777777" w:rsidR="00EE61A9" w:rsidRDefault="0071703A" w:rsidP="0071703A">
      <w:pPr>
        <w:pStyle w:val="ListParagraph"/>
        <w:numPr>
          <w:ilvl w:val="0"/>
          <w:numId w:val="20"/>
        </w:numPr>
      </w:pPr>
      <w:r>
        <w:t>Grievance policy</w:t>
      </w:r>
      <w:r w:rsidR="00FF712E">
        <w:t xml:space="preserve"> </w:t>
      </w:r>
      <w:bookmarkEnd w:id="0"/>
      <w:bookmarkEnd w:id="1"/>
    </w:p>
    <w:p w14:paraId="363708B6" w14:textId="77777777" w:rsidR="0071703A" w:rsidRDefault="0071703A" w:rsidP="0071703A">
      <w:pPr>
        <w:pStyle w:val="ListParagraph"/>
      </w:pPr>
    </w:p>
    <w:p w14:paraId="7855F226" w14:textId="38DCBE03" w:rsidR="0071703A" w:rsidRPr="0071703A" w:rsidRDefault="0071703A" w:rsidP="0071703A">
      <w:r w:rsidRPr="0071703A">
        <w:t xml:space="preserve">Your task is to carry out some research into </w:t>
      </w:r>
      <w:r w:rsidR="00566E90">
        <w:t>t</w:t>
      </w:r>
      <w:r w:rsidRPr="0071703A">
        <w:t>hese policies</w:t>
      </w:r>
      <w:r w:rsidR="00B47FC8">
        <w:t>/procedures</w:t>
      </w:r>
      <w:r w:rsidRPr="0071703A">
        <w:t xml:space="preserve"> and present your findings to the rest of the group. Where possible, compare the same type of policy between a range of organisations</w:t>
      </w:r>
      <w:r w:rsidR="00A3107A">
        <w:t xml:space="preserve"> (say, three)</w:t>
      </w:r>
      <w:r w:rsidRPr="0071703A">
        <w:t>. When researching your chosen topic(s) you should think about the following:</w:t>
      </w:r>
    </w:p>
    <w:p w14:paraId="14379950" w14:textId="77777777" w:rsidR="0071703A" w:rsidRPr="0071703A" w:rsidRDefault="0071703A" w:rsidP="0071703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71703A">
        <w:rPr>
          <w:color w:val="000000"/>
        </w:rPr>
        <w:t>What is the purpose of the policy/procedure?</w:t>
      </w:r>
    </w:p>
    <w:p w14:paraId="34014F21" w14:textId="77777777" w:rsidR="0071703A" w:rsidRPr="0071703A" w:rsidRDefault="0071703A" w:rsidP="0071703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71703A">
        <w:rPr>
          <w:color w:val="000000"/>
        </w:rPr>
        <w:t>What are the key features of the policy/procedure?</w:t>
      </w:r>
    </w:p>
    <w:p w14:paraId="31458041" w14:textId="2C629BAE" w:rsidR="0071703A" w:rsidRPr="0071703A" w:rsidRDefault="0071703A" w:rsidP="0071703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71703A">
        <w:rPr>
          <w:color w:val="000000"/>
        </w:rPr>
        <w:t xml:space="preserve">Is there any key legislation which must be met? </w:t>
      </w:r>
      <w:r w:rsidRPr="0071703A">
        <w:rPr>
          <w:color w:val="231F20"/>
        </w:rPr>
        <w:t xml:space="preserve">Legislation </w:t>
      </w:r>
      <w:r w:rsidR="00A3107A">
        <w:rPr>
          <w:color w:val="231F20"/>
        </w:rPr>
        <w:t>means</w:t>
      </w:r>
      <w:r w:rsidRPr="0071703A">
        <w:rPr>
          <w:color w:val="231F20"/>
        </w:rPr>
        <w:t xml:space="preserve"> laws put in place by </w:t>
      </w:r>
      <w:r w:rsidR="0085561B">
        <w:rPr>
          <w:color w:val="231F20"/>
        </w:rPr>
        <w:t>g</w:t>
      </w:r>
      <w:r w:rsidRPr="0071703A">
        <w:rPr>
          <w:color w:val="231F20"/>
        </w:rPr>
        <w:t xml:space="preserve">overnment to protect businesses, employees and consumers. If legislation is not followed, legal action such as fines and imprisonment </w:t>
      </w:r>
      <w:r w:rsidR="00A3107A">
        <w:rPr>
          <w:color w:val="231F20"/>
        </w:rPr>
        <w:t>may</w:t>
      </w:r>
      <w:r w:rsidRPr="0071703A">
        <w:rPr>
          <w:color w:val="231F20"/>
        </w:rPr>
        <w:t xml:space="preserve"> result.</w:t>
      </w:r>
    </w:p>
    <w:p w14:paraId="5255FA3B" w14:textId="77777777" w:rsidR="0071703A" w:rsidRPr="0071703A" w:rsidRDefault="0071703A" w:rsidP="0071703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71703A">
        <w:rPr>
          <w:color w:val="000000"/>
        </w:rPr>
        <w:t>What situations may result in the policy/procedure being referred to or used?</w:t>
      </w:r>
    </w:p>
    <w:p w14:paraId="476D8140" w14:textId="77777777" w:rsidR="00095B69" w:rsidRDefault="0071703A" w:rsidP="003D1841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</w:pPr>
      <w:r w:rsidRPr="0071703A">
        <w:rPr>
          <w:color w:val="000000"/>
        </w:rPr>
        <w:t xml:space="preserve">Where </w:t>
      </w:r>
      <w:r w:rsidR="00231DFD">
        <w:rPr>
          <w:color w:val="000000"/>
        </w:rPr>
        <w:t>would</w:t>
      </w:r>
      <w:r w:rsidR="00F31F76">
        <w:rPr>
          <w:color w:val="000000"/>
        </w:rPr>
        <w:t xml:space="preserve"> you find </w:t>
      </w:r>
      <w:r w:rsidR="00895C33">
        <w:rPr>
          <w:color w:val="000000"/>
        </w:rPr>
        <w:t xml:space="preserve">the policy or procedure? (For example, </w:t>
      </w:r>
      <w:r w:rsidRPr="0071703A">
        <w:rPr>
          <w:color w:val="000000"/>
        </w:rPr>
        <w:t>on an organisation</w:t>
      </w:r>
      <w:r w:rsidRPr="0071703A">
        <w:t>’s website</w:t>
      </w:r>
      <w:r w:rsidR="00895C33">
        <w:t xml:space="preserve">? On a company intranet? </w:t>
      </w:r>
      <w:r w:rsidR="00551977">
        <w:t>Displayed in the workplace?</w:t>
      </w:r>
      <w:r w:rsidR="00551977">
        <w:rPr>
          <w:color w:val="000000"/>
        </w:rPr>
        <w:t>)</w:t>
      </w:r>
    </w:p>
    <w:p w14:paraId="54C62FE4" w14:textId="075CA861" w:rsidR="00823F1A" w:rsidRPr="00823F1A" w:rsidRDefault="0071703A" w:rsidP="002C13C1">
      <w:r>
        <w:t>Complete the table based on your research, and the feedback from other members of the group.</w:t>
      </w:r>
    </w:p>
    <w:p w14:paraId="728821C9" w14:textId="4F6C482C" w:rsidR="004D39B6" w:rsidRDefault="00000000" w:rsidP="0071703A">
      <w:pPr>
        <w:sectPr w:rsidR="004D39B6" w:rsidSect="0008777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/>
          <w:pgMar w:top="1247" w:right="1440" w:bottom="1440" w:left="1440" w:header="709" w:footer="567" w:gutter="0"/>
          <w:cols w:space="708"/>
          <w:docGrid w:linePitch="360"/>
        </w:sectPr>
      </w:pPr>
      <w:r>
        <w:rPr>
          <w:noProof/>
        </w:rPr>
        <w:lastRenderedPageBreak/>
        <w:pict w14:anchorId="0B5B0426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alt="" style="position:absolute;margin-left:-1.35pt;margin-top:31.3pt;width:450.4pt;height:255.15pt;z-index:-251658752;visibility:visible;mso-wrap-style:square;mso-wrap-edited:f;mso-width-percent:0;mso-wrap-distance-left:11.35pt;mso-wrap-distance-top:11.35pt;mso-wrap-distance-right:11.35pt;mso-wrap-distance-bottom:11.35pt;mso-position-horizontal:absolute;mso-position-horizontal-relative:margin;mso-position-vertical:absolute;mso-position-vertical-relative:margin;mso-width-percent:0;mso-width-relative:margin;mso-height-relative:inner-margin-area;v-text-anchor:top" fillcolor="#f2f2f2" strokecolor="white" strokeweight=".5pt">
            <v:textbox style="mso-next-textbox:#_x0000_s2050">
              <w:txbxContent>
                <w:p w14:paraId="3C388DC5" w14:textId="77777777" w:rsidR="004D39B6" w:rsidRDefault="004D39B6" w:rsidP="004D39B6">
                  <w:pPr>
                    <w:pStyle w:val="Heading2"/>
                  </w:pPr>
                  <w:r>
                    <w:t>Useful websites:</w:t>
                  </w:r>
                </w:p>
                <w:p w14:paraId="01090937" w14:textId="65F50467" w:rsidR="004D39B6" w:rsidRDefault="004D39B6" w:rsidP="004D39B6">
                  <w:pPr>
                    <w:numPr>
                      <w:ilvl w:val="0"/>
                      <w:numId w:val="2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/>
                  </w:pPr>
                  <w:r w:rsidRPr="006124BD">
                    <w:rPr>
                      <w:color w:val="000000"/>
                    </w:rPr>
                    <w:t xml:space="preserve">Equality Act 2010, Equality and Human Rights Commission, What is the Equality Act?: </w:t>
                  </w:r>
                  <w:hyperlink r:id="rId13" w:history="1">
                    <w:r w:rsidRPr="000C509B">
                      <w:rPr>
                        <w:rStyle w:val="Hyperlink"/>
                      </w:rPr>
                      <w:t>https://www.equalityhumanrights.com/equality/equality-act-2010/what-equality-act</w:t>
                    </w:r>
                  </w:hyperlink>
                  <w:r>
                    <w:rPr>
                      <w:color w:val="000000"/>
                    </w:rPr>
                    <w:t xml:space="preserve"> </w:t>
                  </w:r>
                  <w:r w:rsidRPr="006124BD">
                    <w:rPr>
                      <w:color w:val="000000"/>
                    </w:rPr>
                    <w:t xml:space="preserve"> </w:t>
                  </w:r>
                </w:p>
                <w:p w14:paraId="52B323B9" w14:textId="77777777" w:rsidR="004D39B6" w:rsidRDefault="004D39B6" w:rsidP="004D39B6">
                  <w:pPr>
                    <w:numPr>
                      <w:ilvl w:val="0"/>
                      <w:numId w:val="2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/>
                  </w:pPr>
                  <w:r>
                    <w:rPr>
                      <w:color w:val="000000"/>
                    </w:rPr>
                    <w:t xml:space="preserve">Legislation relating to safeguarding adults: </w:t>
                  </w:r>
                  <w:hyperlink r:id="rId14">
                    <w:r>
                      <w:rPr>
                        <w:color w:val="0000FF"/>
                        <w:u w:val="single"/>
                      </w:rPr>
                      <w:t>www.scie.org.uk/key-social-care-legislation/safeguarding-adults</w:t>
                    </w:r>
                  </w:hyperlink>
                  <w:r>
                    <w:rPr>
                      <w:color w:val="000000"/>
                    </w:rPr>
                    <w:t xml:space="preserve"> </w:t>
                  </w:r>
                </w:p>
                <w:p w14:paraId="3D6E5882" w14:textId="77777777" w:rsidR="004D39B6" w:rsidRDefault="00000000" w:rsidP="004D39B6">
                  <w:pPr>
                    <w:numPr>
                      <w:ilvl w:val="0"/>
                      <w:numId w:val="2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/>
                  </w:pPr>
                  <w:hyperlink r:id="rId15">
                    <w:r w:rsidR="004D39B6">
                      <w:t xml:space="preserve">Employment contracts: </w:t>
                    </w:r>
                  </w:hyperlink>
                  <w:hyperlink r:id="rId16">
                    <w:r w:rsidR="004D39B6">
                      <w:rPr>
                        <w:color w:val="0000FF"/>
                        <w:u w:val="single"/>
                      </w:rPr>
                      <w:t>www.gov.uk/employment-contracts-and-conditions/written-statement-of-employment-particulars</w:t>
                    </w:r>
                  </w:hyperlink>
                  <w:r w:rsidR="004D39B6">
                    <w:t xml:space="preserve"> </w:t>
                  </w:r>
                </w:p>
                <w:p w14:paraId="4D465289" w14:textId="77777777" w:rsidR="004D39B6" w:rsidRDefault="004D39B6" w:rsidP="004D39B6">
                  <w:pPr>
                    <w:numPr>
                      <w:ilvl w:val="0"/>
                      <w:numId w:val="2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/>
                  </w:pPr>
                  <w:r>
                    <w:t>Performance reviews:</w:t>
                  </w:r>
                  <w:r>
                    <w:rPr>
                      <w:u w:val="single"/>
                    </w:rPr>
                    <w:t xml:space="preserve"> </w:t>
                  </w:r>
                  <w:hyperlink r:id="rId17">
                    <w:r>
                      <w:rPr>
                        <w:color w:val="0000FF"/>
                        <w:u w:val="single"/>
                      </w:rPr>
                      <w:t>www.youthemployment.org.uk/your-first-appraisal-or-performance-review-how-does-it-work-and-how-can-you-prepare-for-it/</w:t>
                    </w:r>
                  </w:hyperlink>
                </w:p>
                <w:p w14:paraId="2FAFCE3E" w14:textId="01A1742E" w:rsidR="004D39B6" w:rsidRDefault="004D39B6" w:rsidP="004D39B6">
                  <w:pPr>
                    <w:numPr>
                      <w:ilvl w:val="0"/>
                      <w:numId w:val="2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/>
                  </w:pPr>
                  <w:r w:rsidRPr="006124BD">
                    <w:rPr>
                      <w:color w:val="000000"/>
                    </w:rPr>
                    <w:t xml:space="preserve">Code of Practice on disciplinary and grievance procedures, Disciplinary procedures and action against you at work, How disciplinary procedures work: </w:t>
                  </w:r>
                  <w:hyperlink r:id="rId18" w:history="1">
                    <w:r w:rsidRPr="000C509B">
                      <w:rPr>
                        <w:rStyle w:val="Hyperlink"/>
                      </w:rPr>
                      <w:t>https://www.gov.uk/disciplinary-procedures-and-action-at-work/how-disciplinary-procedures-work</w:t>
                    </w:r>
                  </w:hyperlink>
                </w:p>
                <w:p w14:paraId="0687E3BD" w14:textId="379FE463" w:rsidR="004D39B6" w:rsidRDefault="004D39B6" w:rsidP="004D39B6">
                  <w:pPr>
                    <w:numPr>
                      <w:ilvl w:val="0"/>
                      <w:numId w:val="2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/>
                  </w:pPr>
                  <w:r w:rsidRPr="00CD7429">
                    <w:rPr>
                      <w:color w:val="000000"/>
                    </w:rPr>
                    <w:t xml:space="preserve">Safeguarding: </w:t>
                  </w:r>
                  <w:hyperlink r:id="rId19" w:history="1">
                    <w:r w:rsidR="00E17D7C" w:rsidRPr="00856656">
                      <w:rPr>
                        <w:rStyle w:val="Hyperlink"/>
                      </w:rPr>
                      <w:t>https://www.gov.uk/government/publications/keeping-children-safe-in-education--2</w:t>
                    </w:r>
                  </w:hyperlink>
                  <w:r w:rsidR="00E17D7C">
                    <w:rPr>
                      <w:color w:val="000000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</w:p>
    <w:p w14:paraId="6B85067E" w14:textId="77777777" w:rsidR="00D72866" w:rsidRDefault="00095B69" w:rsidP="00D72866">
      <w:pPr>
        <w:pStyle w:val="Chapter"/>
      </w:pPr>
      <w:r>
        <w:lastRenderedPageBreak/>
        <w:t>Policies</w:t>
      </w:r>
      <w:r w:rsidR="00031950">
        <w:t xml:space="preserve"> and procedures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2789"/>
        <w:gridCol w:w="2790"/>
        <w:gridCol w:w="2789"/>
        <w:gridCol w:w="2790"/>
        <w:gridCol w:w="2790"/>
      </w:tblGrid>
      <w:tr w:rsidR="00CE4D8E" w14:paraId="49E3874B" w14:textId="77777777" w:rsidTr="00EE61A9">
        <w:tc>
          <w:tcPr>
            <w:tcW w:w="2789" w:type="dxa"/>
          </w:tcPr>
          <w:p w14:paraId="6956EDF5" w14:textId="77777777" w:rsidR="00CE4D8E" w:rsidRPr="00891891" w:rsidRDefault="00D163EC" w:rsidP="00CE4D8E">
            <w:pPr>
              <w:pStyle w:val="Tablehead3"/>
            </w:pPr>
            <w:r>
              <w:t>Policy/p</w:t>
            </w:r>
            <w:r w:rsidR="00095B69">
              <w:t xml:space="preserve">rocedure </w:t>
            </w:r>
            <w:r w:rsidR="00ED79FC">
              <w:t>n</w:t>
            </w:r>
            <w:r w:rsidR="00095B69">
              <w:t>ame</w:t>
            </w:r>
          </w:p>
        </w:tc>
        <w:tc>
          <w:tcPr>
            <w:tcW w:w="2790" w:type="dxa"/>
          </w:tcPr>
          <w:p w14:paraId="46F3B648" w14:textId="77777777" w:rsidR="00CE4D8E" w:rsidRPr="00891891" w:rsidRDefault="00095B69" w:rsidP="00CE4D8E">
            <w:pPr>
              <w:pStyle w:val="Tablehead3"/>
            </w:pPr>
            <w:r>
              <w:t>Purpose</w:t>
            </w:r>
          </w:p>
        </w:tc>
        <w:tc>
          <w:tcPr>
            <w:tcW w:w="2789" w:type="dxa"/>
          </w:tcPr>
          <w:p w14:paraId="0EA4BFAD" w14:textId="77777777" w:rsidR="00CE4D8E" w:rsidRPr="00891891" w:rsidRDefault="00095B69" w:rsidP="00CE4D8E">
            <w:pPr>
              <w:pStyle w:val="Tablehead3"/>
            </w:pPr>
            <w:r>
              <w:t>Key features</w:t>
            </w:r>
          </w:p>
        </w:tc>
        <w:tc>
          <w:tcPr>
            <w:tcW w:w="2790" w:type="dxa"/>
          </w:tcPr>
          <w:p w14:paraId="615A0951" w14:textId="77777777" w:rsidR="00CE4D8E" w:rsidRPr="00891891" w:rsidRDefault="00095B69" w:rsidP="00CE4D8E">
            <w:pPr>
              <w:pStyle w:val="Tablehead3"/>
            </w:pPr>
            <w:r>
              <w:t>When may the policy/procedure be used?</w:t>
            </w:r>
          </w:p>
        </w:tc>
        <w:tc>
          <w:tcPr>
            <w:tcW w:w="2790" w:type="dxa"/>
          </w:tcPr>
          <w:p w14:paraId="56244E7A" w14:textId="77777777" w:rsidR="00CE4D8E" w:rsidRPr="00891891" w:rsidRDefault="00095B69" w:rsidP="00CE4D8E">
            <w:pPr>
              <w:pStyle w:val="Tablehead3"/>
            </w:pPr>
            <w:r>
              <w:t>Other information</w:t>
            </w:r>
            <w:r w:rsidR="00434C17">
              <w:t>,</w:t>
            </w:r>
            <w:r>
              <w:t xml:space="preserve"> e.g. relevant legislation</w:t>
            </w:r>
          </w:p>
        </w:tc>
      </w:tr>
      <w:tr w:rsidR="00D72866" w14:paraId="6C57B373" w14:textId="77777777" w:rsidTr="00D16E8C">
        <w:trPr>
          <w:trHeight w:val="6648"/>
        </w:trPr>
        <w:tc>
          <w:tcPr>
            <w:tcW w:w="2789" w:type="dxa"/>
          </w:tcPr>
          <w:p w14:paraId="38CA3471" w14:textId="77777777" w:rsidR="00D72866" w:rsidRPr="00377A27" w:rsidRDefault="00D72866" w:rsidP="00C348E4">
            <w:pPr>
              <w:pStyle w:val="Tablehead3"/>
            </w:pPr>
          </w:p>
        </w:tc>
        <w:tc>
          <w:tcPr>
            <w:tcW w:w="2790" w:type="dxa"/>
          </w:tcPr>
          <w:p w14:paraId="404AB7FB" w14:textId="77777777" w:rsidR="00D72866" w:rsidRPr="00377A27" w:rsidRDefault="00D72866" w:rsidP="00377A27">
            <w:pPr>
              <w:pStyle w:val="Tablebody3"/>
            </w:pPr>
          </w:p>
        </w:tc>
        <w:tc>
          <w:tcPr>
            <w:tcW w:w="2789" w:type="dxa"/>
          </w:tcPr>
          <w:p w14:paraId="0D80E55D" w14:textId="77777777" w:rsidR="00D72866" w:rsidRPr="00377A27" w:rsidRDefault="00D72866" w:rsidP="00377A27">
            <w:pPr>
              <w:pStyle w:val="Tablebody3"/>
            </w:pPr>
          </w:p>
        </w:tc>
        <w:tc>
          <w:tcPr>
            <w:tcW w:w="2790" w:type="dxa"/>
          </w:tcPr>
          <w:p w14:paraId="24EBD7B6" w14:textId="77777777" w:rsidR="00D72866" w:rsidRPr="00377A27" w:rsidRDefault="00D72866" w:rsidP="00377A27">
            <w:pPr>
              <w:pStyle w:val="Tablebody3"/>
            </w:pPr>
          </w:p>
        </w:tc>
        <w:tc>
          <w:tcPr>
            <w:tcW w:w="2790" w:type="dxa"/>
          </w:tcPr>
          <w:p w14:paraId="06BF1A11" w14:textId="77777777" w:rsidR="00D72866" w:rsidRPr="00377A27" w:rsidRDefault="00D72866" w:rsidP="00377A27">
            <w:pPr>
              <w:pStyle w:val="Tablebody3"/>
            </w:pPr>
          </w:p>
        </w:tc>
      </w:tr>
    </w:tbl>
    <w:p w14:paraId="7B8C223C" w14:textId="12932D7E" w:rsidR="00D72866" w:rsidRPr="00031950" w:rsidRDefault="008B6142" w:rsidP="008B6142">
      <w:pPr>
        <w:tabs>
          <w:tab w:val="left" w:pos="12312"/>
        </w:tabs>
        <w:rPr>
          <w:sz w:val="10"/>
          <w:szCs w:val="10"/>
        </w:rPr>
      </w:pPr>
      <w:r>
        <w:rPr>
          <w:sz w:val="10"/>
          <w:szCs w:val="10"/>
        </w:rPr>
        <w:tab/>
      </w:r>
    </w:p>
    <w:sectPr w:rsidR="00D72866" w:rsidRPr="00031950" w:rsidSect="0008777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6838" w:h="11906" w:orient="landscape"/>
      <w:pgMar w:top="1247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5B764" w14:textId="77777777" w:rsidR="0008777D" w:rsidRDefault="0008777D" w:rsidP="000C51BB">
      <w:pPr>
        <w:spacing w:after="0" w:line="240" w:lineRule="auto"/>
      </w:pPr>
      <w:r>
        <w:separator/>
      </w:r>
    </w:p>
  </w:endnote>
  <w:endnote w:type="continuationSeparator" w:id="0">
    <w:p w14:paraId="26FBEF98" w14:textId="77777777" w:rsidR="0008777D" w:rsidRDefault="0008777D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46255B" w:rsidRPr="00FF77ED" w14:paraId="7BF435CF" w14:textId="77777777" w:rsidTr="00D54404">
      <w:trPr>
        <w:trHeight w:val="197"/>
      </w:trPr>
      <w:tc>
        <w:tcPr>
          <w:tcW w:w="9203" w:type="dxa"/>
          <w:gridSpan w:val="2"/>
        </w:tcPr>
        <w:p w14:paraId="69910831" w14:textId="5C0D44E6" w:rsidR="0046255B" w:rsidRPr="00FF77ED" w:rsidRDefault="0046255B" w:rsidP="0046255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823F1A">
            <w:rPr>
              <w:rFonts w:cs="Arial"/>
              <w:noProof/>
              <w:sz w:val="20"/>
              <w:szCs w:val="20"/>
            </w:rPr>
            <w:t>s</w:t>
          </w:r>
          <w:r w:rsidRPr="00FF77ED"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46255B" w:rsidRPr="00FF77ED" w14:paraId="204167C9" w14:textId="77777777" w:rsidTr="00D54404">
      <w:trPr>
        <w:trHeight w:val="331"/>
      </w:trPr>
      <w:tc>
        <w:tcPr>
          <w:tcW w:w="4294" w:type="dxa"/>
        </w:tcPr>
        <w:p w14:paraId="62C1499F" w14:textId="77777777" w:rsidR="0046255B" w:rsidRPr="00FF77ED" w:rsidRDefault="0046255B" w:rsidP="0046255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2C3249AE" w14:textId="77777777" w:rsidR="0046255B" w:rsidRPr="00FF77ED" w:rsidRDefault="0046255B" w:rsidP="0046255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4A1382E3" w14:textId="77777777" w:rsidR="0046255B" w:rsidRDefault="0046255B">
    <w:pPr>
      <w:pStyle w:val="Footer"/>
      <w:jc w:val="center"/>
    </w:pPr>
  </w:p>
  <w:sdt>
    <w:sdtPr>
      <w:id w:val="1456221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E81340" w14:textId="589F1A17" w:rsidR="00DA7D36" w:rsidRPr="00455592" w:rsidRDefault="0046255B" w:rsidP="004625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1376285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Light"/>
          <w:tblW w:w="9203" w:type="dxa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294"/>
          <w:gridCol w:w="4909"/>
        </w:tblGrid>
        <w:tr w:rsidR="0046255B" w:rsidRPr="00FF77ED" w14:paraId="6749231F" w14:textId="77777777" w:rsidTr="00D54404">
          <w:trPr>
            <w:trHeight w:val="197"/>
          </w:trPr>
          <w:tc>
            <w:tcPr>
              <w:tcW w:w="9203" w:type="dxa"/>
              <w:gridSpan w:val="2"/>
            </w:tcPr>
            <w:p w14:paraId="52F39FE0" w14:textId="363AA0A2" w:rsidR="0046255B" w:rsidRPr="00FF77ED" w:rsidRDefault="0046255B" w:rsidP="0046255B">
              <w:pPr>
                <w:pStyle w:val="Header"/>
                <w:spacing w:after="120"/>
                <w:rPr>
                  <w:rFonts w:cs="Arial"/>
                  <w:noProof/>
                  <w:sz w:val="20"/>
                  <w:szCs w:val="20"/>
                </w:rPr>
              </w:pPr>
              <w:r w:rsidRPr="00FF77ED">
                <w:rPr>
                  <w:rFonts w:cs="Arial"/>
                  <w:sz w:val="20"/>
                  <w:szCs w:val="20"/>
                </w:rPr>
                <w:t xml:space="preserve">Health &amp; Science: </w:t>
              </w:r>
              <w:r w:rsidRPr="00FF77ED">
                <w:rPr>
                  <w:rFonts w:cs="Arial"/>
                  <w:noProof/>
                  <w:sz w:val="20"/>
                  <w:szCs w:val="20"/>
                </w:rPr>
                <w:t>Working within the health and science sector</w:t>
              </w:r>
              <w:r w:rsidR="00823F1A">
                <w:rPr>
                  <w:rFonts w:cs="Arial"/>
                  <w:noProof/>
                  <w:sz w:val="20"/>
                  <w:szCs w:val="20"/>
                </w:rPr>
                <w:t>s</w:t>
              </w:r>
              <w:r w:rsidRPr="00FF77ED">
                <w:rPr>
                  <w:rFonts w:cs="Arial"/>
                  <w:noProof/>
                  <w:sz w:val="20"/>
                  <w:szCs w:val="20"/>
                </w:rPr>
                <w:t xml:space="preserve"> (Health)</w:t>
              </w:r>
            </w:p>
          </w:tc>
        </w:tr>
        <w:tr w:rsidR="0046255B" w:rsidRPr="00FF77ED" w14:paraId="49ECBCBD" w14:textId="77777777" w:rsidTr="0046255B">
          <w:trPr>
            <w:trHeight w:val="331"/>
          </w:trPr>
          <w:tc>
            <w:tcPr>
              <w:tcW w:w="4294" w:type="dxa"/>
            </w:tcPr>
            <w:p w14:paraId="7BD558CA" w14:textId="77777777" w:rsidR="0046255B" w:rsidRPr="00FF77ED" w:rsidRDefault="0046255B" w:rsidP="0046255B">
              <w:pPr>
                <w:pStyle w:val="Header"/>
                <w:spacing w:after="120"/>
                <w:rPr>
                  <w:rFonts w:cs="Arial"/>
                  <w:sz w:val="20"/>
                  <w:szCs w:val="20"/>
                </w:rPr>
              </w:pPr>
              <w:r w:rsidRPr="00FF77ED">
                <w:rPr>
                  <w:rFonts w:cs="Arial"/>
                  <w:sz w:val="20"/>
                  <w:szCs w:val="20"/>
                </w:rPr>
                <w:t>Version 1, January 2024</w:t>
              </w:r>
            </w:p>
          </w:tc>
          <w:tc>
            <w:tcPr>
              <w:tcW w:w="4909" w:type="dxa"/>
              <w:vAlign w:val="bottom"/>
            </w:tcPr>
            <w:p w14:paraId="42BC393D" w14:textId="77777777" w:rsidR="0046255B" w:rsidRPr="00FF77ED" w:rsidRDefault="0046255B" w:rsidP="0046255B">
              <w:pPr>
                <w:pStyle w:val="Header"/>
                <w:spacing w:after="120"/>
                <w:jc w:val="right"/>
                <w:rPr>
                  <w:rFonts w:cs="Arial"/>
                  <w:sz w:val="20"/>
                  <w:szCs w:val="20"/>
                </w:rPr>
              </w:pPr>
              <w:r w:rsidRPr="00FF77ED">
                <w:rPr>
                  <w:rFonts w:cs="Arial"/>
                  <w:sz w:val="20"/>
                  <w:szCs w:val="20"/>
                </w:rPr>
                <w:t>© Gatsby Technical Education Projects 2024</w:t>
              </w:r>
            </w:p>
          </w:tc>
        </w:tr>
      </w:tbl>
      <w:p w14:paraId="2BEFB5B5" w14:textId="61ECD93B" w:rsidR="0046255B" w:rsidRDefault="0046255B">
        <w:pPr>
          <w:pStyle w:val="Footer"/>
          <w:jc w:val="center"/>
        </w:pPr>
      </w:p>
      <w:p w14:paraId="14D0DD48" w14:textId="3EB5FF02" w:rsidR="0046255B" w:rsidRPr="0046255B" w:rsidRDefault="0046255B" w:rsidP="004625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00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509"/>
      <w:gridCol w:w="3665"/>
    </w:tblGrid>
    <w:tr w:rsidR="00CE4D8E" w14:paraId="1BDD073F" w14:textId="77777777" w:rsidTr="00CE4D8E">
      <w:tc>
        <w:tcPr>
          <w:tcW w:w="3707" w:type="pct"/>
        </w:tcPr>
        <w:p w14:paraId="43F62032" w14:textId="77777777" w:rsidR="00CE4D8E" w:rsidRDefault="004D18E3" w:rsidP="00CE4D8E">
          <w:pPr>
            <w:pStyle w:val="Header"/>
            <w:spacing w:after="120"/>
            <w:rPr>
              <w:noProof/>
              <w:sz w:val="20"/>
              <w:szCs w:val="20"/>
            </w:rPr>
          </w:pPr>
          <w:r>
            <w:rPr>
              <w:noProof/>
              <w:sz w:val="20"/>
              <w:szCs w:val="20"/>
            </w:rPr>
            <w:t>Health</w:t>
          </w:r>
          <w:r w:rsidR="00095B69">
            <w:rPr>
              <w:noProof/>
              <w:sz w:val="20"/>
              <w:szCs w:val="20"/>
            </w:rPr>
            <w:t xml:space="preserve">: A1 </w:t>
          </w:r>
        </w:p>
        <w:p w14:paraId="7A777896" w14:textId="543DE80B" w:rsidR="007B52EE" w:rsidRDefault="007B52EE" w:rsidP="00CE4D8E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Version 1, October 2023</w:t>
          </w:r>
        </w:p>
      </w:tc>
      <w:tc>
        <w:tcPr>
          <w:tcW w:w="1293" w:type="pct"/>
        </w:tcPr>
        <w:p w14:paraId="545A00C9" w14:textId="1D88363A" w:rsidR="00CE4D8E" w:rsidRDefault="00CE4D8E" w:rsidP="00CE4D8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 xml:space="preserve">© Gatsby </w:t>
          </w:r>
          <w:r w:rsidR="008B6142" w:rsidRPr="008B6142">
            <w:rPr>
              <w:sz w:val="18"/>
              <w:szCs w:val="18"/>
            </w:rPr>
            <w:t xml:space="preserve">Technical Education Projects </w:t>
          </w:r>
          <w:r w:rsidRPr="004635D4">
            <w:rPr>
              <w:sz w:val="18"/>
              <w:szCs w:val="18"/>
            </w:rPr>
            <w:t>2023</w:t>
          </w:r>
        </w:p>
      </w:tc>
    </w:tr>
  </w:tbl>
  <w:p w14:paraId="096BC8C4" w14:textId="77777777" w:rsidR="00CE4D8E" w:rsidRDefault="00CE4D8E" w:rsidP="00CE4D8E">
    <w:pPr>
      <w:pStyle w:val="Footer"/>
      <w:jc w:val="right"/>
      <w:rPr>
        <w:sz w:val="20"/>
        <w:szCs w:val="20"/>
      </w:rPr>
    </w:pPr>
  </w:p>
  <w:p w14:paraId="0701C89F" w14:textId="77777777" w:rsidR="004635D4" w:rsidRPr="00CE4D8E" w:rsidRDefault="0035586E" w:rsidP="00CE4D8E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="00CE4D8E"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 w:rsidR="00D163EC">
      <w:rPr>
        <w:noProof/>
        <w:color w:val="808080" w:themeColor="background1" w:themeShade="80"/>
        <w:sz w:val="20"/>
        <w:szCs w:val="20"/>
      </w:rPr>
      <w:t>2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3992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28"/>
      <w:gridCol w:w="7464"/>
    </w:tblGrid>
    <w:tr w:rsidR="0046255B" w:rsidRPr="00FF77ED" w14:paraId="7E74E961" w14:textId="77777777" w:rsidTr="0046255B">
      <w:trPr>
        <w:trHeight w:val="241"/>
      </w:trPr>
      <w:tc>
        <w:tcPr>
          <w:tcW w:w="13992" w:type="dxa"/>
          <w:gridSpan w:val="2"/>
        </w:tcPr>
        <w:p w14:paraId="30E93A78" w14:textId="04190699" w:rsidR="0046255B" w:rsidRPr="00FF77ED" w:rsidRDefault="0046255B" w:rsidP="0046255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823F1A">
            <w:rPr>
              <w:rFonts w:cs="Arial"/>
              <w:noProof/>
              <w:sz w:val="20"/>
              <w:szCs w:val="20"/>
            </w:rPr>
            <w:t>s</w:t>
          </w:r>
          <w:r w:rsidRPr="00FF77ED"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46255B" w:rsidRPr="00FF77ED" w14:paraId="6D819E0A" w14:textId="77777777" w:rsidTr="0046255B">
      <w:trPr>
        <w:trHeight w:val="406"/>
      </w:trPr>
      <w:tc>
        <w:tcPr>
          <w:tcW w:w="6528" w:type="dxa"/>
        </w:tcPr>
        <w:p w14:paraId="662A1BA2" w14:textId="77777777" w:rsidR="0046255B" w:rsidRPr="00FF77ED" w:rsidRDefault="0046255B" w:rsidP="0046255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7463" w:type="dxa"/>
          <w:vAlign w:val="bottom"/>
        </w:tcPr>
        <w:p w14:paraId="7872F72E" w14:textId="77777777" w:rsidR="0046255B" w:rsidRPr="00FF77ED" w:rsidRDefault="0046255B" w:rsidP="0046255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415453AB" w14:textId="77777777" w:rsidR="0046255B" w:rsidRDefault="0046255B">
    <w:pPr>
      <w:pStyle w:val="Footer"/>
      <w:jc w:val="center"/>
    </w:pPr>
  </w:p>
  <w:sdt>
    <w:sdtPr>
      <w:id w:val="2536413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FD8527" w14:textId="51A9B3F0" w:rsidR="0099395B" w:rsidRPr="0046255B" w:rsidRDefault="0046255B" w:rsidP="004625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340D2" w14:textId="77777777" w:rsidR="0008777D" w:rsidRDefault="0008777D" w:rsidP="000C51BB">
      <w:pPr>
        <w:spacing w:after="0" w:line="240" w:lineRule="auto"/>
      </w:pPr>
      <w:r>
        <w:separator/>
      </w:r>
    </w:p>
  </w:footnote>
  <w:footnote w:type="continuationSeparator" w:id="0">
    <w:p w14:paraId="64893D9F" w14:textId="77777777" w:rsidR="0008777D" w:rsidRDefault="0008777D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55A6E" w14:paraId="17F07AE7" w14:textId="77777777" w:rsidTr="00E651B0">
      <w:tc>
        <w:tcPr>
          <w:tcW w:w="2268" w:type="dxa"/>
          <w:tcBorders>
            <w:bottom w:val="single" w:sz="12" w:space="0" w:color="E2EEBE"/>
          </w:tcBorders>
        </w:tcPr>
        <w:p w14:paraId="6CEF4641" w14:textId="0CA19E17" w:rsidR="00755A6E" w:rsidRDefault="00755A6E" w:rsidP="00755A6E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8240" behindDoc="0" locked="0" layoutInCell="1" allowOverlap="1" wp14:anchorId="2F3A8683" wp14:editId="5E5CD2EC">
                <wp:simplePos x="0" y="0"/>
                <wp:positionH relativeFrom="margin">
                  <wp:posOffset>1905</wp:posOffset>
                </wp:positionH>
                <wp:positionV relativeFrom="paragraph">
                  <wp:posOffset>-135882</wp:posOffset>
                </wp:positionV>
                <wp:extent cx="1137557" cy="477540"/>
                <wp:effectExtent l="0" t="0" r="5715" b="0"/>
                <wp:wrapNone/>
                <wp:docPr id="156570667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32670CFC" w14:textId="77777777" w:rsidR="00755A6E" w:rsidRDefault="00755A6E" w:rsidP="00755A6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 xml:space="preserve">Organisational policies </w:t>
          </w:r>
          <w:r>
            <w:rPr>
              <w:sz w:val="20"/>
              <w:szCs w:val="20"/>
            </w:rPr>
            <w:t>and procedures</w:t>
          </w:r>
        </w:p>
        <w:p w14:paraId="3669E7DB" w14:textId="77777777" w:rsidR="00755A6E" w:rsidRDefault="00755A6E" w:rsidP="00755A6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1</w:t>
          </w:r>
        </w:p>
      </w:tc>
    </w:tr>
  </w:tbl>
  <w:p w14:paraId="0A1EB970" w14:textId="77777777" w:rsidR="00755A6E" w:rsidRDefault="00755A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341104" w14:paraId="04E9C121" w14:textId="77777777" w:rsidTr="00755A6E">
      <w:tc>
        <w:tcPr>
          <w:tcW w:w="2268" w:type="dxa"/>
          <w:tcBorders>
            <w:bottom w:val="single" w:sz="12" w:space="0" w:color="E2EEBE"/>
          </w:tcBorders>
        </w:tcPr>
        <w:p w14:paraId="00108378" w14:textId="77777777" w:rsidR="00341104" w:rsidRDefault="00341104" w:rsidP="00341104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</w:p>
      </w:tc>
      <w:tc>
        <w:tcPr>
          <w:tcW w:w="6748" w:type="dxa"/>
          <w:tcBorders>
            <w:bottom w:val="single" w:sz="12" w:space="0" w:color="E2EEBE"/>
          </w:tcBorders>
        </w:tcPr>
        <w:p w14:paraId="14903D88" w14:textId="7810B354" w:rsidR="00341104" w:rsidRDefault="00341104" w:rsidP="00341104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71703A"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="0071703A" w:rsidRPr="0071703A">
            <w:rPr>
              <w:sz w:val="20"/>
              <w:szCs w:val="20"/>
            </w:rPr>
            <w:t xml:space="preserve">Organisational policies </w:t>
          </w:r>
          <w:r w:rsidR="00187F0C">
            <w:rPr>
              <w:sz w:val="20"/>
              <w:szCs w:val="20"/>
            </w:rPr>
            <w:t>and procedures</w:t>
          </w:r>
        </w:p>
        <w:p w14:paraId="7C9540F4" w14:textId="77777777" w:rsidR="00341104" w:rsidRDefault="00341104" w:rsidP="00341104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 w:rsidR="0071703A">
            <w:rPr>
              <w:sz w:val="20"/>
              <w:szCs w:val="20"/>
            </w:rPr>
            <w:t>1</w:t>
          </w:r>
        </w:p>
      </w:tc>
    </w:tr>
  </w:tbl>
  <w:bookmarkEnd w:id="2"/>
  <w:p w14:paraId="16A2D367" w14:textId="388A7867" w:rsidR="00FC7501" w:rsidRPr="00341104" w:rsidRDefault="00341104" w:rsidP="00341104">
    <w:pPr>
      <w:pStyle w:val="Header"/>
      <w:rPr>
        <w:sz w:val="20"/>
        <w:szCs w:val="20"/>
      </w:rPr>
    </w:pPr>
    <w:r>
      <w:rPr>
        <w:noProof/>
        <w:sz w:val="20"/>
        <w:szCs w:val="20"/>
        <w:lang w:eastAsia="en-GB"/>
      </w:rPr>
      <w:drawing>
        <wp:anchor distT="0" distB="0" distL="114300" distR="114300" simplePos="0" relativeHeight="251657216" behindDoc="0" locked="0" layoutInCell="1" allowOverlap="1" wp14:anchorId="747A5C0F" wp14:editId="152AB159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046903292" name="Picture 1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6264699" name="Picture 1" descr="A picture containing black, darkn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D830C" w14:textId="77777777" w:rsidR="000022DB" w:rsidRDefault="00000000">
    <w:pPr>
      <w:pStyle w:val="Header"/>
    </w:pPr>
    <w:r>
      <w:rPr>
        <w:noProof/>
      </w:rPr>
      <w:pict w14:anchorId="21E26D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44433" o:spid="_x0000_s1028" type="#_x0000_t136" alt="" style="position:absolute;margin-left:0;margin-top:0;width:300pt;height:100pt;rotation:315;z-index:-25161164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4976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6"/>
      <w:gridCol w:w="8492"/>
    </w:tblGrid>
    <w:tr w:rsidR="00341104" w14:paraId="273CB8DD" w14:textId="77777777" w:rsidTr="004D18E3">
      <w:tc>
        <w:tcPr>
          <w:tcW w:w="384" w:type="pct"/>
          <w:tcBorders>
            <w:bottom w:val="single" w:sz="4" w:space="0" w:color="E2EEBE"/>
          </w:tcBorders>
        </w:tcPr>
        <w:p w14:paraId="78D812AA" w14:textId="77777777" w:rsidR="00341104" w:rsidRDefault="00341104" w:rsidP="00341104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4616" w:type="pct"/>
          <w:tcBorders>
            <w:bottom w:val="single" w:sz="4" w:space="0" w:color="E2EEBE"/>
          </w:tcBorders>
        </w:tcPr>
        <w:p w14:paraId="1450F0B5" w14:textId="77777777" w:rsidR="00095B69" w:rsidRDefault="00095B69" w:rsidP="00031950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 xml:space="preserve">Organisational policies </w:t>
          </w:r>
        </w:p>
        <w:p w14:paraId="002F076E" w14:textId="77777777" w:rsidR="00341104" w:rsidRDefault="00095B69" w:rsidP="00031950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1</w:t>
          </w:r>
        </w:p>
      </w:tc>
    </w:tr>
  </w:tbl>
  <w:p w14:paraId="5F8CCF13" w14:textId="77777777" w:rsidR="00041F60" w:rsidRPr="00341104" w:rsidRDefault="00000000" w:rsidP="00341104">
    <w:pPr>
      <w:pStyle w:val="Header"/>
      <w:rPr>
        <w:sz w:val="20"/>
        <w:szCs w:val="20"/>
      </w:rPr>
    </w:pPr>
    <w:r>
      <w:rPr>
        <w:noProof/>
      </w:rPr>
      <w:pict w14:anchorId="0692ED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44437" o:spid="_x0000_s1027" type="#_x0000_t136" alt="" style="position:absolute;margin-left:0;margin-top:0;width:300pt;height:100pt;rotation:315;z-index:-25160345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  <w:r w:rsidR="00341104">
      <w:rPr>
        <w:noProof/>
        <w:sz w:val="20"/>
        <w:szCs w:val="20"/>
        <w:lang w:eastAsia="en-GB"/>
      </w:rPr>
      <w:drawing>
        <wp:anchor distT="0" distB="0" distL="114300" distR="114300" simplePos="0" relativeHeight="251665920" behindDoc="0" locked="0" layoutInCell="1" allowOverlap="1" wp14:anchorId="4DB0472A" wp14:editId="7EA6E348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2017655021" name="Picture 2017655021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6264699" name="Picture 1" descr="A picture containing black, darkn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66"/>
      <w:gridCol w:w="10608"/>
    </w:tblGrid>
    <w:tr w:rsidR="00755A6E" w14:paraId="55486C3E" w14:textId="77777777" w:rsidTr="00755A6E">
      <w:tc>
        <w:tcPr>
          <w:tcW w:w="1258" w:type="pct"/>
          <w:tcBorders>
            <w:bottom w:val="single" w:sz="12" w:space="0" w:color="E2EEBE"/>
          </w:tcBorders>
        </w:tcPr>
        <w:p w14:paraId="4AEAB60B" w14:textId="77777777" w:rsidR="00755A6E" w:rsidRDefault="00755A6E" w:rsidP="00755A6E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9264" behindDoc="0" locked="0" layoutInCell="1" allowOverlap="1" wp14:anchorId="566D6F0C" wp14:editId="3F4A081C">
                <wp:simplePos x="0" y="0"/>
                <wp:positionH relativeFrom="margin">
                  <wp:posOffset>1905</wp:posOffset>
                </wp:positionH>
                <wp:positionV relativeFrom="paragraph">
                  <wp:posOffset>-135882</wp:posOffset>
                </wp:positionV>
                <wp:extent cx="1137557" cy="477540"/>
                <wp:effectExtent l="0" t="0" r="5715" b="0"/>
                <wp:wrapNone/>
                <wp:docPr id="1518993090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42" w:type="pct"/>
          <w:tcBorders>
            <w:bottom w:val="single" w:sz="12" w:space="0" w:color="E2EEBE"/>
          </w:tcBorders>
        </w:tcPr>
        <w:p w14:paraId="2956A315" w14:textId="77777777" w:rsidR="00755A6E" w:rsidRDefault="00755A6E" w:rsidP="00755A6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 xml:space="preserve">Organisational policies </w:t>
          </w:r>
          <w:r>
            <w:rPr>
              <w:sz w:val="20"/>
              <w:szCs w:val="20"/>
            </w:rPr>
            <w:t>and procedures</w:t>
          </w:r>
        </w:p>
        <w:p w14:paraId="7BBB235C" w14:textId="77777777" w:rsidR="00755A6E" w:rsidRDefault="00755A6E" w:rsidP="00755A6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1</w:t>
          </w:r>
        </w:p>
      </w:tc>
    </w:tr>
  </w:tbl>
  <w:p w14:paraId="3339B2B3" w14:textId="1BFC7307" w:rsidR="00041F60" w:rsidRPr="00095B69" w:rsidRDefault="00041F60" w:rsidP="00095B6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63362" w14:textId="77777777" w:rsidR="00187422" w:rsidRDefault="00000000">
    <w:pPr>
      <w:pStyle w:val="Header"/>
    </w:pPr>
    <w:r>
      <w:rPr>
        <w:noProof/>
      </w:rPr>
      <w:pict w14:anchorId="7CC7CA4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44436" o:spid="_x0000_s1025" type="#_x0000_t136" alt="" style="position:absolute;margin-left:0;margin-top:0;width:300pt;height:100pt;rotation:315;z-index:-25160550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6553C"/>
    <w:multiLevelType w:val="multilevel"/>
    <w:tmpl w:val="68BEA5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40843"/>
    <w:multiLevelType w:val="multilevel"/>
    <w:tmpl w:val="242022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1360F"/>
    <w:multiLevelType w:val="hybridMultilevel"/>
    <w:tmpl w:val="520E3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813">
    <w:abstractNumId w:val="11"/>
  </w:num>
  <w:num w:numId="2" w16cid:durableId="338193901">
    <w:abstractNumId w:val="6"/>
  </w:num>
  <w:num w:numId="3" w16cid:durableId="1367373021">
    <w:abstractNumId w:val="16"/>
  </w:num>
  <w:num w:numId="4" w16cid:durableId="1192381242">
    <w:abstractNumId w:val="18"/>
  </w:num>
  <w:num w:numId="5" w16cid:durableId="1268466127">
    <w:abstractNumId w:val="3"/>
  </w:num>
  <w:num w:numId="6" w16cid:durableId="834223994">
    <w:abstractNumId w:val="15"/>
  </w:num>
  <w:num w:numId="7" w16cid:durableId="1203636096">
    <w:abstractNumId w:val="20"/>
  </w:num>
  <w:num w:numId="8" w16cid:durableId="1469519047">
    <w:abstractNumId w:val="10"/>
  </w:num>
  <w:num w:numId="9" w16cid:durableId="399403017">
    <w:abstractNumId w:val="4"/>
  </w:num>
  <w:num w:numId="10" w16cid:durableId="2055233219">
    <w:abstractNumId w:val="12"/>
  </w:num>
  <w:num w:numId="11" w16cid:durableId="138231445">
    <w:abstractNumId w:val="19"/>
  </w:num>
  <w:num w:numId="12" w16cid:durableId="1224489426">
    <w:abstractNumId w:val="7"/>
  </w:num>
  <w:num w:numId="13" w16cid:durableId="1199465259">
    <w:abstractNumId w:val="23"/>
  </w:num>
  <w:num w:numId="14" w16cid:durableId="728502606">
    <w:abstractNumId w:val="14"/>
  </w:num>
  <w:num w:numId="15" w16cid:durableId="1563178957">
    <w:abstractNumId w:val="9"/>
  </w:num>
  <w:num w:numId="16" w16cid:durableId="291256603">
    <w:abstractNumId w:val="22"/>
  </w:num>
  <w:num w:numId="17" w16cid:durableId="653140310">
    <w:abstractNumId w:val="8"/>
  </w:num>
  <w:num w:numId="18" w16cid:durableId="1289629036">
    <w:abstractNumId w:val="1"/>
  </w:num>
  <w:num w:numId="19" w16cid:durableId="1403600844">
    <w:abstractNumId w:val="2"/>
  </w:num>
  <w:num w:numId="20" w16cid:durableId="1428816911">
    <w:abstractNumId w:val="17"/>
  </w:num>
  <w:num w:numId="21" w16cid:durableId="1682007276">
    <w:abstractNumId w:val="5"/>
  </w:num>
  <w:num w:numId="22" w16cid:durableId="1231228903">
    <w:abstractNumId w:val="24"/>
  </w:num>
  <w:num w:numId="23" w16cid:durableId="1691488093">
    <w:abstractNumId w:val="13"/>
  </w:num>
  <w:num w:numId="24" w16cid:durableId="1276476597">
    <w:abstractNumId w:val="21"/>
  </w:num>
  <w:num w:numId="25" w16cid:durableId="1078015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evenAndOddHeaders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DG1NDEztTA3MDVX0lEKTi0uzszPAymwrAUAoEtsPSwAAAA="/>
  </w:docVars>
  <w:rsids>
    <w:rsidRoot w:val="000C51BB"/>
    <w:rsid w:val="000022DB"/>
    <w:rsid w:val="000105AB"/>
    <w:rsid w:val="00031950"/>
    <w:rsid w:val="000361B9"/>
    <w:rsid w:val="00041B75"/>
    <w:rsid w:val="00041F60"/>
    <w:rsid w:val="00042DBD"/>
    <w:rsid w:val="000470E0"/>
    <w:rsid w:val="0005788B"/>
    <w:rsid w:val="00083A47"/>
    <w:rsid w:val="0008777D"/>
    <w:rsid w:val="00095B69"/>
    <w:rsid w:val="000C51BB"/>
    <w:rsid w:val="000D113C"/>
    <w:rsid w:val="000F0146"/>
    <w:rsid w:val="0011029C"/>
    <w:rsid w:val="00113EEA"/>
    <w:rsid w:val="00142E67"/>
    <w:rsid w:val="0015537E"/>
    <w:rsid w:val="00164D0C"/>
    <w:rsid w:val="0016745C"/>
    <w:rsid w:val="0017008F"/>
    <w:rsid w:val="00187422"/>
    <w:rsid w:val="00187F0C"/>
    <w:rsid w:val="001D0971"/>
    <w:rsid w:val="001E72A0"/>
    <w:rsid w:val="00231DFD"/>
    <w:rsid w:val="00282A24"/>
    <w:rsid w:val="0029249B"/>
    <w:rsid w:val="0029739A"/>
    <w:rsid w:val="002B7E97"/>
    <w:rsid w:val="002C13C1"/>
    <w:rsid w:val="002C7D5F"/>
    <w:rsid w:val="00317225"/>
    <w:rsid w:val="00341104"/>
    <w:rsid w:val="00342BA8"/>
    <w:rsid w:val="0035586E"/>
    <w:rsid w:val="00365612"/>
    <w:rsid w:val="00377A27"/>
    <w:rsid w:val="003A65FE"/>
    <w:rsid w:val="003B319C"/>
    <w:rsid w:val="003C35CF"/>
    <w:rsid w:val="003D1841"/>
    <w:rsid w:val="003D46AC"/>
    <w:rsid w:val="003F27A4"/>
    <w:rsid w:val="00434C17"/>
    <w:rsid w:val="004446B3"/>
    <w:rsid w:val="00445C22"/>
    <w:rsid w:val="00455592"/>
    <w:rsid w:val="0046255B"/>
    <w:rsid w:val="004635D4"/>
    <w:rsid w:val="00464106"/>
    <w:rsid w:val="0046530E"/>
    <w:rsid w:val="0048092F"/>
    <w:rsid w:val="004C37FF"/>
    <w:rsid w:val="004D18E3"/>
    <w:rsid w:val="004D39B6"/>
    <w:rsid w:val="004E5888"/>
    <w:rsid w:val="004F4859"/>
    <w:rsid w:val="005273F9"/>
    <w:rsid w:val="00551977"/>
    <w:rsid w:val="00566E90"/>
    <w:rsid w:val="005A51DE"/>
    <w:rsid w:val="005C0DBC"/>
    <w:rsid w:val="005D6289"/>
    <w:rsid w:val="00627FA6"/>
    <w:rsid w:val="00667A2C"/>
    <w:rsid w:val="006809C3"/>
    <w:rsid w:val="006F3F70"/>
    <w:rsid w:val="00704910"/>
    <w:rsid w:val="00706B6D"/>
    <w:rsid w:val="0071703A"/>
    <w:rsid w:val="00755A6E"/>
    <w:rsid w:val="00770D34"/>
    <w:rsid w:val="007B19DE"/>
    <w:rsid w:val="007B52EE"/>
    <w:rsid w:val="007C45E5"/>
    <w:rsid w:val="00823F1A"/>
    <w:rsid w:val="00831876"/>
    <w:rsid w:val="0085561B"/>
    <w:rsid w:val="00891891"/>
    <w:rsid w:val="00895C33"/>
    <w:rsid w:val="008B6142"/>
    <w:rsid w:val="008E7C66"/>
    <w:rsid w:val="00900ED6"/>
    <w:rsid w:val="00901212"/>
    <w:rsid w:val="00933F59"/>
    <w:rsid w:val="00961A77"/>
    <w:rsid w:val="0099395B"/>
    <w:rsid w:val="0099548A"/>
    <w:rsid w:val="00997F92"/>
    <w:rsid w:val="009A2437"/>
    <w:rsid w:val="009B2B2E"/>
    <w:rsid w:val="009D006A"/>
    <w:rsid w:val="00A3107A"/>
    <w:rsid w:val="00AB0EBC"/>
    <w:rsid w:val="00AB6859"/>
    <w:rsid w:val="00AE12FC"/>
    <w:rsid w:val="00B37EBB"/>
    <w:rsid w:val="00B415C5"/>
    <w:rsid w:val="00B47FC8"/>
    <w:rsid w:val="00B601A7"/>
    <w:rsid w:val="00BE23D4"/>
    <w:rsid w:val="00BF155A"/>
    <w:rsid w:val="00C348E4"/>
    <w:rsid w:val="00C807DD"/>
    <w:rsid w:val="00CB35A5"/>
    <w:rsid w:val="00CE4D8E"/>
    <w:rsid w:val="00CE63BA"/>
    <w:rsid w:val="00CE6522"/>
    <w:rsid w:val="00D163EC"/>
    <w:rsid w:val="00D16E8C"/>
    <w:rsid w:val="00D17E2C"/>
    <w:rsid w:val="00D50F53"/>
    <w:rsid w:val="00D72866"/>
    <w:rsid w:val="00DA7D36"/>
    <w:rsid w:val="00DB47A1"/>
    <w:rsid w:val="00DE5AD5"/>
    <w:rsid w:val="00DF7FA2"/>
    <w:rsid w:val="00E02065"/>
    <w:rsid w:val="00E17D7C"/>
    <w:rsid w:val="00E43BFC"/>
    <w:rsid w:val="00ED1AD4"/>
    <w:rsid w:val="00ED79FC"/>
    <w:rsid w:val="00EE5995"/>
    <w:rsid w:val="00EE61A9"/>
    <w:rsid w:val="00EE6E45"/>
    <w:rsid w:val="00F112FA"/>
    <w:rsid w:val="00F14034"/>
    <w:rsid w:val="00F23C32"/>
    <w:rsid w:val="00F31F76"/>
    <w:rsid w:val="00F4102C"/>
    <w:rsid w:val="00F52E96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2BB92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755A6E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82A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2A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2A2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A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A24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85561B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FollowedHyperlink">
    <w:name w:val="FollowedHyperlink"/>
    <w:basedOn w:val="DefaultParagraphFont"/>
    <w:uiPriority w:val="99"/>
    <w:semiHidden/>
    <w:unhideWhenUsed/>
    <w:rsid w:val="00D163EC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4625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17D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equalityhumanrights.com/equality/equality-act-2010/what-equality-act" TargetMode="External"/><Relationship Id="rId18" Type="http://schemas.openxmlformats.org/officeDocument/2006/relationships/hyperlink" Target="https://www.gov.uk/disciplinary-procedures-and-action-at-work/how-disciplinary-procedures-work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www.youthemployment.org.uk/your-first-appraisal-or-performance-review-how-does-it-work-and-how-can-you-prepare-for-it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gov.uk/employment-contracts-and-conditions/written-statement-of-employment-particulars" TargetMode="External"/><Relationship Id="rId20" Type="http://schemas.openxmlformats.org/officeDocument/2006/relationships/header" Target="header4.xm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hyperlink" Target="https://www.gov.uk/employment-contracts-and-conditions/written-statement-of-employment-particulars" TargetMode="External"/><Relationship Id="rId23" Type="http://schemas.openxmlformats.org/officeDocument/2006/relationships/footer" Target="footer4.xml"/><Relationship Id="rId28" Type="http://schemas.openxmlformats.org/officeDocument/2006/relationships/customXml" Target="../customXml/item3.xml"/><Relationship Id="rId10" Type="http://schemas.openxmlformats.org/officeDocument/2006/relationships/footer" Target="footer1.xml"/><Relationship Id="rId19" Type="http://schemas.openxmlformats.org/officeDocument/2006/relationships/hyperlink" Target="https://www.gov.uk/government/publications/keeping-children-safe-in-education--2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scie.org.uk/key-social-care-legislation/safeguarding-adults" TargetMode="External"/><Relationship Id="rId22" Type="http://schemas.openxmlformats.org/officeDocument/2006/relationships/footer" Target="footer3.xml"/><Relationship Id="rId27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736C554-3D66-4106-8CE4-AD36770BBE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5CB024-3E42-45FB-BDC4-5B4B438A55FD}"/>
</file>

<file path=customXml/itemProps3.xml><?xml version="1.0" encoding="utf-8"?>
<ds:datastoreItem xmlns:ds="http://schemas.openxmlformats.org/officeDocument/2006/customXml" ds:itemID="{9E0C0A96-724B-40AC-AD61-23FED64ABBBA}"/>
</file>

<file path=customXml/itemProps4.xml><?xml version="1.0" encoding="utf-8"?>
<ds:datastoreItem xmlns:ds="http://schemas.openxmlformats.org/officeDocument/2006/customXml" ds:itemID="{736BD576-7CEC-42A6-A68A-7346011E64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0:00Z</dcterms:created>
  <dcterms:modified xsi:type="dcterms:W3CDTF">2024-03-0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